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3529C6" w14:paraId="7CB1611A" w14:textId="77777777" w:rsidTr="003529C6">
        <w:tc>
          <w:tcPr>
            <w:tcW w:w="1502" w:type="dxa"/>
          </w:tcPr>
          <w:p w14:paraId="56466318" w14:textId="77777777" w:rsidR="003529C6" w:rsidRDefault="003529C6"/>
        </w:tc>
        <w:tc>
          <w:tcPr>
            <w:tcW w:w="1502" w:type="dxa"/>
          </w:tcPr>
          <w:p w14:paraId="655485BB" w14:textId="16B5ED9A" w:rsidR="003529C6" w:rsidRDefault="003529C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769B33FE" w14:textId="1645DA08" w:rsidR="003529C6" w:rsidRDefault="003529C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03" w:type="dxa"/>
          </w:tcPr>
          <w:p w14:paraId="3B26880B" w14:textId="0EB834DC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Function iterations</w:t>
            </w:r>
          </w:p>
        </w:tc>
        <w:tc>
          <w:tcPr>
            <w:tcW w:w="1503" w:type="dxa"/>
          </w:tcPr>
          <w:p w14:paraId="503DCFB5" w14:textId="42A79D65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Mean step size [s]</w:t>
            </w:r>
          </w:p>
        </w:tc>
        <w:tc>
          <w:tcPr>
            <w:tcW w:w="1503" w:type="dxa"/>
          </w:tcPr>
          <w:p w14:paraId="6E56380E" w14:textId="4EC6C5B8" w:rsidR="003529C6" w:rsidRPr="003529C6" w:rsidRDefault="003529C6">
            <w:pPr>
              <w:rPr>
                <w:b/>
              </w:rPr>
            </w:pPr>
            <w:r w:rsidRPr="003529C6">
              <w:rPr>
                <w:b/>
              </w:rPr>
              <w:t>Run ti</w:t>
            </w:r>
            <w:r>
              <w:rPr>
                <w:b/>
              </w:rPr>
              <w:t>me [s]</w:t>
            </w:r>
          </w:p>
        </w:tc>
      </w:tr>
      <w:tr w:rsidR="003529C6" w14:paraId="43B56A26" w14:textId="77777777" w:rsidTr="003529C6">
        <w:tc>
          <w:tcPr>
            <w:tcW w:w="1502" w:type="dxa"/>
          </w:tcPr>
          <w:p w14:paraId="3BE71191" w14:textId="54E34100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Euler</w:t>
            </w:r>
          </w:p>
        </w:tc>
        <w:tc>
          <w:tcPr>
            <w:tcW w:w="1502" w:type="dxa"/>
          </w:tcPr>
          <w:p w14:paraId="2A99A98A" w14:textId="1BEB0908" w:rsidR="003529C6" w:rsidRDefault="003529C6">
            <w:r>
              <w:t>-1.211821 rad</w:t>
            </w:r>
          </w:p>
        </w:tc>
        <w:tc>
          <w:tcPr>
            <w:tcW w:w="1503" w:type="dxa"/>
          </w:tcPr>
          <w:p w14:paraId="6409E002" w14:textId="7854FB7E" w:rsidR="003529C6" w:rsidRDefault="003529C6">
            <w:r>
              <w:t>-2.675981 rad</w:t>
            </w:r>
          </w:p>
        </w:tc>
        <w:tc>
          <w:tcPr>
            <w:tcW w:w="1503" w:type="dxa"/>
          </w:tcPr>
          <w:p w14:paraId="69E39480" w14:textId="12453FB4" w:rsidR="003529C6" w:rsidRDefault="003529C6">
            <w:r>
              <w:t>300001</w:t>
            </w:r>
          </w:p>
        </w:tc>
        <w:tc>
          <w:tcPr>
            <w:tcW w:w="1503" w:type="dxa"/>
          </w:tcPr>
          <w:p w14:paraId="5AC4E24B" w14:textId="5F3DD6EF" w:rsidR="003529C6" w:rsidRDefault="003529C6">
            <w:r>
              <w:t>1e-5</w:t>
            </w:r>
          </w:p>
        </w:tc>
        <w:tc>
          <w:tcPr>
            <w:tcW w:w="1503" w:type="dxa"/>
          </w:tcPr>
          <w:p w14:paraId="4E2A3162" w14:textId="2133AD07" w:rsidR="003529C6" w:rsidRDefault="003529C6">
            <w:r>
              <w:t>8.04 s</w:t>
            </w:r>
          </w:p>
        </w:tc>
      </w:tr>
      <w:tr w:rsidR="003529C6" w14:paraId="4C17CA73" w14:textId="77777777" w:rsidTr="003529C6">
        <w:tc>
          <w:tcPr>
            <w:tcW w:w="1502" w:type="dxa"/>
          </w:tcPr>
          <w:p w14:paraId="21B5FCB6" w14:textId="70E75609" w:rsidR="003529C6" w:rsidRPr="003529C6" w:rsidRDefault="003529C6">
            <w:pPr>
              <w:rPr>
                <w:b/>
              </w:rPr>
            </w:pPr>
            <w:proofErr w:type="spellStart"/>
            <w:r>
              <w:rPr>
                <w:b/>
              </w:rPr>
              <w:t>Heun</w:t>
            </w:r>
            <w:proofErr w:type="spellEnd"/>
          </w:p>
        </w:tc>
        <w:tc>
          <w:tcPr>
            <w:tcW w:w="1502" w:type="dxa"/>
          </w:tcPr>
          <w:p w14:paraId="5DACA1D7" w14:textId="132FA3B4" w:rsidR="003529C6" w:rsidRDefault="003529C6">
            <w:r>
              <w:t>-1.212237 rad</w:t>
            </w:r>
          </w:p>
        </w:tc>
        <w:tc>
          <w:tcPr>
            <w:tcW w:w="1503" w:type="dxa"/>
          </w:tcPr>
          <w:p w14:paraId="42C99923" w14:textId="5B897810" w:rsidR="003529C6" w:rsidRDefault="003529C6">
            <w:r>
              <w:t>-2.669923 rad</w:t>
            </w:r>
          </w:p>
        </w:tc>
        <w:tc>
          <w:tcPr>
            <w:tcW w:w="1503" w:type="dxa"/>
          </w:tcPr>
          <w:p w14:paraId="4B0499FF" w14:textId="7C6B5548" w:rsidR="003529C6" w:rsidRDefault="003529C6">
            <w:r>
              <w:t>120001</w:t>
            </w:r>
          </w:p>
        </w:tc>
        <w:tc>
          <w:tcPr>
            <w:tcW w:w="1503" w:type="dxa"/>
          </w:tcPr>
          <w:p w14:paraId="0A94B404" w14:textId="18DC0FDB" w:rsidR="003529C6" w:rsidRDefault="003529C6">
            <w:r>
              <w:t>2.5-5</w:t>
            </w:r>
          </w:p>
        </w:tc>
        <w:tc>
          <w:tcPr>
            <w:tcW w:w="1503" w:type="dxa"/>
          </w:tcPr>
          <w:p w14:paraId="05CAB1E8" w14:textId="2C17FAF6" w:rsidR="003529C6" w:rsidRDefault="003529C6">
            <w:r>
              <w:t>15.41s</w:t>
            </w:r>
          </w:p>
        </w:tc>
      </w:tr>
      <w:tr w:rsidR="003529C6" w14:paraId="29484538" w14:textId="77777777" w:rsidTr="003529C6">
        <w:tc>
          <w:tcPr>
            <w:tcW w:w="1502" w:type="dxa"/>
          </w:tcPr>
          <w:p w14:paraId="47BE8E52" w14:textId="10CCADCB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RK3</w:t>
            </w:r>
          </w:p>
        </w:tc>
        <w:tc>
          <w:tcPr>
            <w:tcW w:w="1502" w:type="dxa"/>
          </w:tcPr>
          <w:p w14:paraId="7466B2E2" w14:textId="1C25C632" w:rsidR="003529C6" w:rsidRDefault="003529C6">
            <w:r>
              <w:t>-1.212237 rad</w:t>
            </w:r>
          </w:p>
        </w:tc>
        <w:tc>
          <w:tcPr>
            <w:tcW w:w="1503" w:type="dxa"/>
          </w:tcPr>
          <w:p w14:paraId="22E972CD" w14:textId="4025A91E" w:rsidR="003529C6" w:rsidRDefault="003529C6">
            <w:r>
              <w:t>-2.669924 rad</w:t>
            </w:r>
          </w:p>
        </w:tc>
        <w:tc>
          <w:tcPr>
            <w:tcW w:w="1503" w:type="dxa"/>
          </w:tcPr>
          <w:p w14:paraId="70E5EF1F" w14:textId="63FDA428" w:rsidR="003529C6" w:rsidRDefault="003529C6">
            <w:r>
              <w:t>7501</w:t>
            </w:r>
          </w:p>
        </w:tc>
        <w:tc>
          <w:tcPr>
            <w:tcW w:w="1503" w:type="dxa"/>
          </w:tcPr>
          <w:p w14:paraId="4013717F" w14:textId="6F42A686" w:rsidR="003529C6" w:rsidRDefault="003529C6">
            <w:r>
              <w:t>4e-4</w:t>
            </w:r>
          </w:p>
        </w:tc>
        <w:tc>
          <w:tcPr>
            <w:tcW w:w="1503" w:type="dxa"/>
          </w:tcPr>
          <w:p w14:paraId="44F5EB14" w14:textId="35F8278A" w:rsidR="003529C6" w:rsidRDefault="003529C6">
            <w:r>
              <w:t>1.47 s</w:t>
            </w:r>
          </w:p>
        </w:tc>
      </w:tr>
      <w:tr w:rsidR="003529C6" w14:paraId="3664522A" w14:textId="77777777" w:rsidTr="003529C6">
        <w:tc>
          <w:tcPr>
            <w:tcW w:w="1502" w:type="dxa"/>
          </w:tcPr>
          <w:p w14:paraId="54943ED9" w14:textId="06008A17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RK4</w:t>
            </w:r>
          </w:p>
        </w:tc>
        <w:tc>
          <w:tcPr>
            <w:tcW w:w="1502" w:type="dxa"/>
          </w:tcPr>
          <w:p w14:paraId="563BEBF0" w14:textId="06DA9102" w:rsidR="003529C6" w:rsidRDefault="003529C6">
            <w:r>
              <w:t>-1.212237 rad</w:t>
            </w:r>
          </w:p>
        </w:tc>
        <w:tc>
          <w:tcPr>
            <w:tcW w:w="1503" w:type="dxa"/>
          </w:tcPr>
          <w:p w14:paraId="53D73F9C" w14:textId="3627446F" w:rsidR="003529C6" w:rsidRDefault="003529C6">
            <w:r>
              <w:t>-2.669925 rad</w:t>
            </w:r>
          </w:p>
        </w:tc>
        <w:tc>
          <w:tcPr>
            <w:tcW w:w="1503" w:type="dxa"/>
          </w:tcPr>
          <w:p w14:paraId="03B03352" w14:textId="11D2392F" w:rsidR="003529C6" w:rsidRDefault="003529C6">
            <w:r>
              <w:t>1501</w:t>
            </w:r>
          </w:p>
        </w:tc>
        <w:tc>
          <w:tcPr>
            <w:tcW w:w="1503" w:type="dxa"/>
          </w:tcPr>
          <w:p w14:paraId="19AD76A1" w14:textId="399C48FE" w:rsidR="003529C6" w:rsidRDefault="003529C6">
            <w:r>
              <w:t>2e-3</w:t>
            </w:r>
          </w:p>
        </w:tc>
        <w:tc>
          <w:tcPr>
            <w:tcW w:w="1503" w:type="dxa"/>
          </w:tcPr>
          <w:p w14:paraId="2EACCDEA" w14:textId="47000DA8" w:rsidR="003529C6" w:rsidRDefault="003529C6">
            <w:r>
              <w:t>0.381s</w:t>
            </w:r>
          </w:p>
        </w:tc>
      </w:tr>
      <w:tr w:rsidR="003529C6" w14:paraId="4608EB5B" w14:textId="77777777" w:rsidTr="003529C6">
        <w:tc>
          <w:tcPr>
            <w:tcW w:w="1502" w:type="dxa"/>
          </w:tcPr>
          <w:p w14:paraId="41B0EC06" w14:textId="64CB6E27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ODE23</w:t>
            </w:r>
          </w:p>
        </w:tc>
        <w:tc>
          <w:tcPr>
            <w:tcW w:w="1502" w:type="dxa"/>
          </w:tcPr>
          <w:p w14:paraId="3B5B890F" w14:textId="711F97F8" w:rsidR="003529C6" w:rsidRDefault="003529C6">
            <w:r>
              <w:t>-1.212252 rad</w:t>
            </w:r>
          </w:p>
        </w:tc>
        <w:tc>
          <w:tcPr>
            <w:tcW w:w="1503" w:type="dxa"/>
          </w:tcPr>
          <w:p w14:paraId="41A5C6FC" w14:textId="4A02DF07" w:rsidR="003529C6" w:rsidRDefault="003529C6">
            <w:r>
              <w:t>-2.669807 rad</w:t>
            </w:r>
          </w:p>
        </w:tc>
        <w:tc>
          <w:tcPr>
            <w:tcW w:w="1503" w:type="dxa"/>
          </w:tcPr>
          <w:p w14:paraId="0FCF96C7" w14:textId="041BBA69" w:rsidR="003529C6" w:rsidRDefault="003529C6">
            <w:r>
              <w:t>4378</w:t>
            </w:r>
          </w:p>
        </w:tc>
        <w:tc>
          <w:tcPr>
            <w:tcW w:w="1503" w:type="dxa"/>
          </w:tcPr>
          <w:p w14:paraId="29D812FB" w14:textId="7BA20689" w:rsidR="003529C6" w:rsidRDefault="003529C6">
            <w:r>
              <w:t>0.0021</w:t>
            </w:r>
          </w:p>
        </w:tc>
        <w:tc>
          <w:tcPr>
            <w:tcW w:w="1503" w:type="dxa"/>
          </w:tcPr>
          <w:p w14:paraId="615CF3FC" w14:textId="32CE78AC" w:rsidR="003529C6" w:rsidRDefault="003529C6">
            <w:r>
              <w:t>0.28 s</w:t>
            </w:r>
          </w:p>
        </w:tc>
      </w:tr>
      <w:tr w:rsidR="003529C6" w14:paraId="28574861" w14:textId="77777777" w:rsidTr="003529C6">
        <w:tc>
          <w:tcPr>
            <w:tcW w:w="1502" w:type="dxa"/>
          </w:tcPr>
          <w:p w14:paraId="5F39CF9C" w14:textId="2AE50189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ODE45</w:t>
            </w:r>
          </w:p>
        </w:tc>
        <w:tc>
          <w:tcPr>
            <w:tcW w:w="1502" w:type="dxa"/>
          </w:tcPr>
          <w:p w14:paraId="47DE6D70" w14:textId="41FB3741" w:rsidR="003529C6" w:rsidRDefault="003529C6">
            <w:r>
              <w:t>-1.212248 rad</w:t>
            </w:r>
          </w:p>
        </w:tc>
        <w:tc>
          <w:tcPr>
            <w:tcW w:w="1503" w:type="dxa"/>
          </w:tcPr>
          <w:p w14:paraId="3B192C64" w14:textId="63D4F691" w:rsidR="003529C6" w:rsidRDefault="003529C6">
            <w:r>
              <w:t>-2.669863 rad</w:t>
            </w:r>
          </w:p>
        </w:tc>
        <w:tc>
          <w:tcPr>
            <w:tcW w:w="1503" w:type="dxa"/>
          </w:tcPr>
          <w:p w14:paraId="4FC8D5D7" w14:textId="16DBB121" w:rsidR="003529C6" w:rsidRDefault="003529C6">
            <w:r>
              <w:t>1033</w:t>
            </w:r>
          </w:p>
        </w:tc>
        <w:tc>
          <w:tcPr>
            <w:tcW w:w="1503" w:type="dxa"/>
          </w:tcPr>
          <w:p w14:paraId="66C066F4" w14:textId="67C96B58" w:rsidR="003529C6" w:rsidRDefault="003529C6">
            <w:r>
              <w:t>0.0048</w:t>
            </w:r>
          </w:p>
        </w:tc>
        <w:tc>
          <w:tcPr>
            <w:tcW w:w="1503" w:type="dxa"/>
          </w:tcPr>
          <w:p w14:paraId="7E3A9446" w14:textId="1A9C47A2" w:rsidR="003529C6" w:rsidRDefault="003529C6">
            <w:r>
              <w:t>0.11 s</w:t>
            </w:r>
          </w:p>
        </w:tc>
      </w:tr>
      <w:tr w:rsidR="003529C6" w14:paraId="37F118EF" w14:textId="77777777" w:rsidTr="003529C6">
        <w:tc>
          <w:tcPr>
            <w:tcW w:w="1502" w:type="dxa"/>
          </w:tcPr>
          <w:p w14:paraId="378069F6" w14:textId="232649F6" w:rsidR="003529C6" w:rsidRPr="003529C6" w:rsidRDefault="003529C6">
            <w:pPr>
              <w:rPr>
                <w:b/>
              </w:rPr>
            </w:pPr>
            <w:r>
              <w:rPr>
                <w:b/>
              </w:rPr>
              <w:t>ODE113</w:t>
            </w:r>
          </w:p>
        </w:tc>
        <w:tc>
          <w:tcPr>
            <w:tcW w:w="1502" w:type="dxa"/>
          </w:tcPr>
          <w:p w14:paraId="546DC919" w14:textId="14FAEAFC" w:rsidR="003529C6" w:rsidRDefault="003529C6">
            <w:r>
              <w:t>-1.212231 rad</w:t>
            </w:r>
          </w:p>
        </w:tc>
        <w:tc>
          <w:tcPr>
            <w:tcW w:w="1503" w:type="dxa"/>
          </w:tcPr>
          <w:p w14:paraId="12C8AFE8" w14:textId="24BCA14A" w:rsidR="003529C6" w:rsidRDefault="003529C6">
            <w:r>
              <w:t>-2669953 rad</w:t>
            </w:r>
          </w:p>
        </w:tc>
        <w:tc>
          <w:tcPr>
            <w:tcW w:w="1503" w:type="dxa"/>
          </w:tcPr>
          <w:p w14:paraId="3811195E" w14:textId="0B8CC057" w:rsidR="003529C6" w:rsidRDefault="003529C6">
            <w:r>
              <w:t>798</w:t>
            </w:r>
          </w:p>
        </w:tc>
        <w:tc>
          <w:tcPr>
            <w:tcW w:w="1503" w:type="dxa"/>
          </w:tcPr>
          <w:p w14:paraId="03070CEF" w14:textId="16434C82" w:rsidR="003529C6" w:rsidRDefault="003529C6">
            <w:r>
              <w:t>0.00</w:t>
            </w:r>
            <w:r w:rsidR="00A93DC6">
              <w:t>77</w:t>
            </w:r>
            <w:bookmarkStart w:id="0" w:name="_GoBack"/>
            <w:bookmarkEnd w:id="0"/>
          </w:p>
        </w:tc>
        <w:tc>
          <w:tcPr>
            <w:tcW w:w="1503" w:type="dxa"/>
          </w:tcPr>
          <w:p w14:paraId="4087E1E0" w14:textId="7874C5A0" w:rsidR="003529C6" w:rsidRDefault="003529C6">
            <w:r>
              <w:t>0.13 s</w:t>
            </w:r>
          </w:p>
        </w:tc>
      </w:tr>
    </w:tbl>
    <w:p w14:paraId="3756490A" w14:textId="1F7482CE" w:rsidR="004700E4" w:rsidRDefault="004700E4"/>
    <w:p w14:paraId="53CAD5C0" w14:textId="77777777" w:rsidR="00A93DC6" w:rsidRDefault="00A93DC6"/>
    <w:sectPr w:rsidR="00A93D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sLA0NzI3sDQ1szBU0lEKTi0uzszPAykwrAUABITrASwAAAA="/>
  </w:docVars>
  <w:rsids>
    <w:rsidRoot w:val="003529C6"/>
    <w:rsid w:val="00074836"/>
    <w:rsid w:val="00267C1F"/>
    <w:rsid w:val="00306CCB"/>
    <w:rsid w:val="003529C6"/>
    <w:rsid w:val="004700E4"/>
    <w:rsid w:val="004F379A"/>
    <w:rsid w:val="007704DA"/>
    <w:rsid w:val="00906C88"/>
    <w:rsid w:val="00A93DC6"/>
    <w:rsid w:val="00B123A5"/>
    <w:rsid w:val="00CE5AA2"/>
    <w:rsid w:val="00E20DBD"/>
    <w:rsid w:val="00F20C6E"/>
    <w:rsid w:val="00F5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CD393"/>
  <w15:chartTrackingRefBased/>
  <w15:docId w15:val="{6535667B-667E-4AAB-8E10-D40F42FEE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29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29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72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2</cp:revision>
  <dcterms:created xsi:type="dcterms:W3CDTF">2018-06-25T14:02:00Z</dcterms:created>
  <dcterms:modified xsi:type="dcterms:W3CDTF">2018-06-25T14:08:00Z</dcterms:modified>
</cp:coreProperties>
</file>